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Sri</w:t>
      </w:r>
      <w:r>
        <w:t xml:space="preserve"> </w:t>
      </w:r>
      <w:r>
        <w:t xml:space="preserve">Lanka</w:t>
      </w:r>
      <w:r>
        <w:t xml:space="preserve"> </w:t>
      </w:r>
      <w:r>
        <w:t xml:space="preserve">Colombo</w:t>
      </w:r>
    </w:p>
    <w:bookmarkStart w:id="20" w:name="scholarship-application-letter"/>
    <w:p>
      <w:pPr>
        <w:pStyle w:val="Heading1"/>
      </w:pPr>
      <w:r>
        <w:t xml:space="preserve">SCHOLARSHIP APPLICATION LETTER</w:t>
      </w:r>
    </w:p>
    <w:p>
      <w:pPr>
        <w:pStyle w:val="FirstParagraph"/>
      </w:pPr>
      <w:r>
        <w:t xml:space="preserve">FOR ADVANCED MILITARY EDUCATION IN SRI LANKA COLOMBO</w:t>
      </w:r>
    </w:p>
    <w:bookmarkEnd w:id="20"/>
    <w:p>
      <w:pPr>
        <w:pStyle w:val="BodyText"/>
      </w:pPr>
      <w:r>
        <w:t xml:space="preserve">[Date]</w:t>
      </w:r>
    </w:p>
    <w:p>
      <w:pPr>
        <w:pStyle w:val="BodyText"/>
      </w:pPr>
      <w:r>
        <w:t xml:space="preserve">Chairman,</w:t>
      </w:r>
    </w:p>
    <w:p>
      <w:pPr>
        <w:pStyle w:val="BodyText"/>
      </w:pPr>
      <w:r>
        <w:t xml:space="preserve">Sri Lanka Armed Forces Scholarship Committee</w:t>
      </w:r>
    </w:p>
    <w:p>
      <w:pPr>
        <w:pStyle w:val="BodyText"/>
      </w:pPr>
      <w:r>
        <w:t xml:space="preserve">Ministry of Defense</w:t>
      </w:r>
    </w:p>
    <w:p>
      <w:pPr>
        <w:pStyle w:val="BodyText"/>
      </w:pPr>
      <w:r>
        <w:t xml:space="preserve">Colombo 07, Sri Lanka</w:t>
      </w:r>
    </w:p>
    <w:bookmarkStart w:id="21" w:name="Xebed8a50e13a7d74963b8a84b37a29fb1ed95de"/>
    <w:p>
      <w:pPr>
        <w:pStyle w:val="Heading2"/>
      </w:pPr>
      <w:r>
        <w:t xml:space="preserve">SUBJECT: FORMAL SCHOLARSHIP APPLICATION FOR ADVANCED STRATEGIC STUDIES PROGRAMME</w:t>
      </w:r>
    </w:p>
    <w:p>
      <w:pPr>
        <w:pStyle w:val="FirstParagraph"/>
      </w:pPr>
      <w:r>
        <w:t xml:space="preserve">Dear Esteemed Committee Members,</w:t>
      </w:r>
    </w:p>
    <w:p>
      <w:pPr>
        <w:pStyle w:val="BodyText"/>
      </w:pPr>
      <w:r>
        <w:t xml:space="preserve">I am writing this formal Scholarship Application Letter as a dedicated serving Military Officer of the Sri Lanka Army, currently stationed at the Headquarters of the Western Command in Colombo. With over seven years of distinguished service including combat operations during critical phases of our nation's security challenges, I have developed a profound commitment to elevating my strategic capabilities to better serve Sri Lanka. This application seeks your esteemed consideration for the prestigious National Defense Scholarship Programme at the University of Colombo's Centre for Strategic Studies, a cornerstone institution in Sri Lanka Colombo that embodies our nation's pursuit of military excellence.</w:t>
      </w:r>
    </w:p>
    <w:p>
      <w:pPr>
        <w:pStyle w:val="BodyText"/>
      </w:pPr>
      <w:r>
        <w:t xml:space="preserve">My journey as a Military Officer began upon graduating from the General Sir John Kotelawala Defence University (KDU) in 2016, where I earned my Bachelor of Science in Military Science with First Class Honors. Since then, I have served with distinction in multiple operational theatres across the Northern and Eastern provinces. My most recent assignment as Deputy Operations Officer for the 5th Infantry Division has immersed me in high-stakes strategic planning during counter-terrorism operations, where I personally coordinated joint inter-service maneuvers involving over 1,200 personnel. These experiences have crystallized my understanding that effective military leadership in contemporary Sri Lanka requires not only tactical proficiency but also advanced academic rigor in strategic theory and national security policy – precisely what the University of Colombo's Master of Arts in Strategic Studies programme offers.</w:t>
      </w:r>
    </w:p>
    <w:p>
      <w:pPr>
        <w:pStyle w:val="BodyText"/>
      </w:pPr>
      <w:r>
        <w:t xml:space="preserve">What sets this Scholarship Application apart is its direct alignment with Sri Lanka's national defense priorities as articulated in the 'National Security Strategy 2030'. Having served through the evolving security landscape post-civil war, I recognize that our military must transition from conventional warfare to comprehensive security governance – a paradigm shift requiring sophisticated analytical frameworks. The University of Colombo's Centre for Strategic Studies, located in the heart of Sri Lanka Colombo and within proximity to key defense institutions like the National Security Council and Ministry of Defense headquarters, provides an unparalleled environment for this intellectual development. This scholarship is not merely an academic pursuit; it is a strategic investment in strengthening our military's capacity to protect Sri Lanka's sovereignty through evidence-based decision-making.</w:t>
      </w:r>
    </w:p>
    <w:p>
      <w:pPr>
        <w:pStyle w:val="BodyText"/>
      </w:pPr>
      <w:r>
        <w:t xml:space="preserve">During my service, I have consistently demonstrated leadership beyond operational duties. As the Officer-in-Charge of the Colombo District Military Training Centre, I implemented a new tactical simulation module that reduced training errors by 37% and earned commendation from Lieutenant General (Ret.) K. M. Dissanayake, former Commander of the Army. My initiatives in community engagement – particularly through 'Sri Lanka Army Youth Leadership Programs' conducted across Colombo's urban centers – have fostered trust between military units and civilian populations, directly supporting our nation's vision for inclusive security. These experiences have taught me that military excellence requires both technical mastery and deep contextual understanding of Sri Lankan society – a synthesis this scholarship will enable through advanced coursework in Southeast Asian security dynamics, resource governance, and asymmetric warfare.</w:t>
      </w:r>
    </w:p>
    <w:p>
      <w:pPr>
        <w:pStyle w:val="BodyText"/>
      </w:pPr>
      <w:r>
        <w:t xml:space="preserve">My academic trajectory reflects unwavering commitment to scholarly excellence. I have already completed the Army's Advanced Leadership Course with distinction (2021) and am currently pursuing the Certified Strategic Management Certification through the Sri Lanka Institute of Management. The proposed scholarship would allow me to pursue a Master's degree while maintaining active duty, ensuring my studies directly inform operational readiness. Crucially, this program at University of Colombo offers unique access to national security archives and guest lectures from retired Chiefs of Defense Staff – resources unavailable elsewhere in Sri Lanka that are vital for contextually relevant learning.</w:t>
      </w:r>
    </w:p>
    <w:p>
      <w:pPr>
        <w:pStyle w:val="BodyText"/>
      </w:pPr>
      <w:r>
        <w:t xml:space="preserve">What makes this Scholarship Application particularly significant is its alignment with the current government's 'Sri Lanka 2030 Vision' priorities. The proposed curriculum directly addresses critical gaps identified in the 2022 National Defense Review: maritime security strategy (vital for Sri Lanka Colombo's position as a regional hub), cyber warfare capabilities, and counter-terrorism frameworks. Upon completion, I will return to duty at the Western Command Headquarters in Colombo with actionable strategic insights to modernize our defense protocols – specifically designing a comprehensive coastal security network that integrates naval, air and ground assets across the Colombo Harbor region. This project would directly enhance Sri Lanka's ability to protect its economic lifeline while upholding international maritime law.</w:t>
      </w:r>
    </w:p>
    <w:p>
      <w:pPr>
        <w:pStyle w:val="BodyText"/>
      </w:pPr>
      <w:r>
        <w:t xml:space="preserve">I am fully aware of the responsibility this scholarship represents. As a Military Officer who has stood guard at our nation's borders during times of crisis, I pledge that this academic investment will yield tangible dividends for Sri Lanka Colombo and beyond. My commitment extends beyond graduation: I have already secured endorsement from Major General S. N. Fernando, Commanding Officer of the Western Command, who recognizes this program as essential for developing the next generation of strategic thinkers within our armed forces. I further commit to conducting a post-graduation seminar at KDU on 'Strategic Innovation for 21st Century Sri Lanka' – ensuring knowledge transfer across all military institutions.</w:t>
      </w:r>
    </w:p>
    <w:p>
      <w:pPr>
        <w:pStyle w:val="BodyText"/>
      </w:pPr>
      <w:r>
        <w:t xml:space="preserve">Having contributed to national security through both combat and community service, I now seek the opportunity to elevate my strategic contribution through this advanced education. The University of Colombo's Centre for Strategic Studies is not merely an academic institution; it is the intellectual epicenter where Sri Lanka Colombo shapes its defense future. This scholarship would empower me to bridge theoretical excellence with operational reality – a necessity for a Military Officer who has already proven dedication on the ground in service to our nation.</w:t>
      </w:r>
    </w:p>
    <w:p>
      <w:pPr>
        <w:pStyle w:val="BodyText"/>
      </w:pPr>
      <w:r>
        <w:t xml:space="preserve">I respectfully request your favorable consideration of this Scholarship Application Letter. I welcome the opportunity to discuss my qualifications further at your convenience, and can be reached through my current chain of command at the Western Command Headquarters. Thank you for your time, leadership, and unwavering commitment to strengthening Sri Lanka's armed forces through strategic development.</w:t>
      </w:r>
    </w:p>
    <w:p>
      <w:pPr>
        <w:pStyle w:val="BodyText"/>
      </w:pPr>
      <w:r>
        <w:t xml:space="preserve">Respectfully submitted,</w:t>
      </w:r>
    </w:p>
    <w:p>
      <w:pPr>
        <w:pStyle w:val="BodyText"/>
      </w:pPr>
      <w:r>
        <w:t xml:space="preserve">Lieutenant Colonel (Ret.) Amal Silva</w:t>
      </w:r>
    </w:p>
    <w:p>
      <w:pPr>
        <w:pStyle w:val="BodyText"/>
      </w:pPr>
      <w:r>
        <w:t xml:space="preserve">Senior Operations Officer, Western Command</w:t>
      </w:r>
    </w:p>
    <w:p>
      <w:pPr>
        <w:pStyle w:val="BodyText"/>
      </w:pPr>
      <w:r>
        <w:t xml:space="preserve">Sri Lanka Army | Headquarters, Colombo 07</w:t>
      </w:r>
    </w:p>
    <w:p>
      <w:pPr>
        <w:pStyle w:val="BodyText"/>
      </w:pPr>
      <w:r>
        <w:t xml:space="preserve">Service Number: SLA/OP-2016-4481 | Contact: +94 77 123 4567 (military line)</w:t>
      </w:r>
    </w:p>
    <w:p>
      <w:pPr>
        <w:pStyle w:val="BodyText"/>
      </w:pPr>
      <w:r>
        <w:t xml:space="preserve">Word Count: 837 | Document Reference: SLS-2024/COLOMBO-MIL</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ilitary Officer, Sri Lanka Colombo</dc:title>
  <dc:creator/>
  <dc:language>en</dc:language>
  <cp:keywords/>
  <dcterms:created xsi:type="dcterms:W3CDTF">2025-12-10T07:54:13Z</dcterms:created>
  <dcterms:modified xsi:type="dcterms:W3CDTF">2025-12-10T07:54:13Z</dcterms:modified>
</cp:coreProperties>
</file>

<file path=docProps/custom.xml><?xml version="1.0" encoding="utf-8"?>
<Properties xmlns="http://schemas.openxmlformats.org/officeDocument/2006/custom-properties" xmlns:vt="http://schemas.openxmlformats.org/officeDocument/2006/docPropsVTypes"/>
</file>